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5C0E8F" w14:textId="77777777" w:rsidR="00D908C5" w:rsidRPr="00291CB9" w:rsidRDefault="00D908C5" w:rsidP="0075404A">
      <w:pPr>
        <w:spacing w:after="0"/>
        <w:jc w:val="both"/>
        <w:rPr>
          <w:rFonts w:asciiTheme="majorHAnsi" w:eastAsia="Gill Sans" w:hAnsiTheme="majorHAnsi" w:cstheme="majorHAnsi"/>
          <w:b/>
          <w:i/>
          <w:color w:val="C00000"/>
          <w:sz w:val="24"/>
          <w:szCs w:val="24"/>
          <w:lang w:val="ru-RU"/>
        </w:rPr>
      </w:pPr>
      <w:bookmarkStart w:id="0" w:name="_heading=h.gjdgxs" w:colFirst="0" w:colLast="0"/>
      <w:bookmarkEnd w:id="0"/>
    </w:p>
    <w:p w14:paraId="0795B841" w14:textId="0F7BD588" w:rsidR="0075404A" w:rsidRPr="009B2222" w:rsidRDefault="0033357F" w:rsidP="0075404A">
      <w:pPr>
        <w:spacing w:after="0"/>
        <w:jc w:val="center"/>
        <w:rPr>
          <w:rFonts w:asciiTheme="majorHAnsi" w:eastAsia="Gill Sans" w:hAnsiTheme="majorHAnsi" w:cstheme="majorHAnsi"/>
          <w:b/>
          <w:color w:val="44546A" w:themeColor="text2"/>
          <w:sz w:val="28"/>
          <w:szCs w:val="28"/>
        </w:rPr>
      </w:pPr>
      <w:r>
        <w:rPr>
          <w:rFonts w:asciiTheme="majorHAnsi" w:eastAsia="Gill Sans" w:hAnsiTheme="majorHAnsi" w:cstheme="majorHAnsi"/>
          <w:b/>
          <w:color w:val="44546A" w:themeColor="text2"/>
          <w:sz w:val="28"/>
          <w:szCs w:val="28"/>
        </w:rPr>
        <w:t xml:space="preserve">Project </w:t>
      </w:r>
      <w:r w:rsidR="00A2294E" w:rsidRPr="009B2222">
        <w:rPr>
          <w:rFonts w:asciiTheme="majorHAnsi" w:eastAsia="Gill Sans" w:hAnsiTheme="majorHAnsi" w:cstheme="majorHAnsi"/>
          <w:b/>
          <w:color w:val="44546A" w:themeColor="text2"/>
          <w:sz w:val="28"/>
          <w:szCs w:val="28"/>
        </w:rPr>
        <w:t xml:space="preserve">Proposal </w:t>
      </w:r>
    </w:p>
    <w:p w14:paraId="10DA2AAA" w14:textId="77777777" w:rsidR="00D908C5" w:rsidRPr="006877A7" w:rsidRDefault="00D908C5" w:rsidP="0075404A">
      <w:pPr>
        <w:spacing w:after="0"/>
        <w:jc w:val="both"/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</w:rPr>
      </w:pPr>
    </w:p>
    <w:p w14:paraId="132C4278" w14:textId="37756095" w:rsidR="006877A7" w:rsidRPr="0063771D" w:rsidRDefault="0063771D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lang w:val="ka-GE"/>
        </w:rPr>
      </w:pPr>
      <w:r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</w:rPr>
        <w:t>Project Title</w:t>
      </w:r>
      <w:r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lang w:val="ka-GE"/>
        </w:rPr>
        <w:t>:</w:t>
      </w:r>
    </w:p>
    <w:p w14:paraId="35D95E37" w14:textId="36A2A896" w:rsidR="0025492D" w:rsidRDefault="0025492D" w:rsidP="006877A7">
      <w:pPr>
        <w:pBdr>
          <w:bottom w:val="single" w:sz="4" w:space="1" w:color="auto"/>
        </w:pBdr>
        <w:spacing w:after="0"/>
        <w:ind w:left="360" w:right="540"/>
        <w:jc w:val="both"/>
        <w:rPr>
          <w:lang w:val="ka-GE"/>
        </w:rPr>
      </w:pPr>
    </w:p>
    <w:p w14:paraId="43C42FEB" w14:textId="5572966F" w:rsidR="00D908C5" w:rsidRPr="006877A7" w:rsidRDefault="00D908C5" w:rsidP="0075404A">
      <w:pPr>
        <w:tabs>
          <w:tab w:val="center" w:pos="5400"/>
          <w:tab w:val="left" w:pos="8725"/>
        </w:tabs>
        <w:spacing w:after="0"/>
        <w:jc w:val="both"/>
        <w:rPr>
          <w:rFonts w:asciiTheme="majorHAnsi" w:eastAsia="Gill Sans" w:hAnsiTheme="majorHAnsi" w:cstheme="majorHAnsi"/>
          <w:b/>
          <w:i/>
          <w:sz w:val="24"/>
          <w:szCs w:val="24"/>
          <w:lang w:val="ka-GE"/>
        </w:rPr>
      </w:pPr>
    </w:p>
    <w:p w14:paraId="46B5B9FC" w14:textId="5644E226" w:rsidR="00694CA4" w:rsidRPr="00291CB9" w:rsidRDefault="00A2294E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i/>
          <w:sz w:val="24"/>
          <w:szCs w:val="24"/>
          <w:highlight w:val="lightGray"/>
          <w:lang w:val="ka-GE"/>
        </w:rPr>
      </w:pPr>
      <w:bookmarkStart w:id="1" w:name="_heading=h.30j0zll" w:colFirst="0" w:colLast="0"/>
      <w:bookmarkEnd w:id="1"/>
      <w:r w:rsidRPr="00291CB9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</w:rPr>
        <w:t>Applicant</w:t>
      </w:r>
      <w:r w:rsidR="00694CA4" w:rsidRPr="00291CB9"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  <w:lang w:val="ka-GE"/>
        </w:rPr>
        <w:t>:</w:t>
      </w:r>
      <w:r w:rsidRPr="00291CB9"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</w:rPr>
        <w:t xml:space="preserve"> </w:t>
      </w:r>
      <w:r w:rsidR="00694CA4" w:rsidRPr="00291CB9">
        <w:rPr>
          <w:rFonts w:asciiTheme="majorHAnsi" w:eastAsia="Gill Sans" w:hAnsiTheme="majorHAnsi" w:cstheme="majorHAnsi"/>
          <w:i/>
          <w:sz w:val="24"/>
          <w:szCs w:val="24"/>
          <w:highlight w:val="lightGray"/>
        </w:rPr>
        <w:t>Title/Name</w:t>
      </w:r>
      <w:r w:rsidR="00694CA4" w:rsidRPr="00291CB9">
        <w:rPr>
          <w:rFonts w:asciiTheme="majorHAnsi" w:eastAsia="Gill Sans" w:hAnsiTheme="majorHAnsi" w:cstheme="majorHAnsi"/>
          <w:i/>
          <w:sz w:val="24"/>
          <w:szCs w:val="24"/>
          <w:highlight w:val="lightGray"/>
          <w:lang w:val="ka-GE"/>
        </w:rPr>
        <w:t xml:space="preserve">, </w:t>
      </w:r>
      <w:r w:rsidR="006877A7" w:rsidRPr="00291CB9">
        <w:rPr>
          <w:rFonts w:asciiTheme="majorHAnsi" w:eastAsia="Gill Sans" w:hAnsiTheme="majorHAnsi" w:cstheme="majorHAnsi"/>
          <w:i/>
          <w:sz w:val="24"/>
          <w:szCs w:val="24"/>
          <w:highlight w:val="lightGray"/>
        </w:rPr>
        <w:t>ID/</w:t>
      </w:r>
      <w:r w:rsidRPr="00291CB9">
        <w:rPr>
          <w:rFonts w:asciiTheme="majorHAnsi" w:eastAsia="Gill Sans" w:hAnsiTheme="majorHAnsi" w:cstheme="majorHAnsi"/>
          <w:i/>
          <w:sz w:val="24"/>
          <w:szCs w:val="24"/>
          <w:highlight w:val="lightGray"/>
        </w:rPr>
        <w:t>Tax Identification N</w:t>
      </w:r>
      <w:bookmarkStart w:id="2" w:name="_GoBack"/>
      <w:bookmarkEnd w:id="2"/>
      <w:r w:rsidRPr="00291CB9">
        <w:rPr>
          <w:rFonts w:asciiTheme="majorHAnsi" w:eastAsia="Gill Sans" w:hAnsiTheme="majorHAnsi" w:cstheme="majorHAnsi"/>
          <w:i/>
          <w:sz w:val="24"/>
          <w:szCs w:val="24"/>
          <w:highlight w:val="lightGray"/>
        </w:rPr>
        <w:t>umber</w:t>
      </w:r>
    </w:p>
    <w:p w14:paraId="5C2BCB2B" w14:textId="77777777" w:rsidR="0063771D" w:rsidRDefault="0063771D" w:rsidP="0063771D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lang w:val="ka-GE"/>
        </w:rPr>
      </w:pPr>
    </w:p>
    <w:p w14:paraId="59C742A8" w14:textId="74A795D4" w:rsidR="0063771D" w:rsidRPr="0096773E" w:rsidRDefault="0063771D" w:rsidP="0063771D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i/>
          <w:sz w:val="24"/>
          <w:szCs w:val="24"/>
          <w:highlight w:val="lightGray"/>
          <w:lang w:val="ka-GE"/>
        </w:rPr>
      </w:pPr>
      <w:r w:rsidRPr="0096773E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lang w:val="ka-GE"/>
        </w:rPr>
        <w:t>Contact Information</w:t>
      </w:r>
      <w:r w:rsidRPr="0096773E"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  <w:lang w:val="ka-GE"/>
        </w:rPr>
        <w:t xml:space="preserve">: </w:t>
      </w:r>
      <w:r w:rsidRPr="0096773E">
        <w:rPr>
          <w:rFonts w:asciiTheme="majorHAnsi" w:eastAsia="Gill Sans" w:hAnsiTheme="majorHAnsi" w:cstheme="majorHAnsi"/>
          <w:i/>
          <w:sz w:val="24"/>
          <w:szCs w:val="24"/>
          <w:highlight w:val="lightGray"/>
          <w:lang w:val="ka-GE"/>
        </w:rPr>
        <w:t>Telephone Number, Email</w:t>
      </w:r>
    </w:p>
    <w:p w14:paraId="073A4FC8" w14:textId="63135191" w:rsidR="00E81B86" w:rsidRDefault="00E81B86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i/>
          <w:sz w:val="24"/>
          <w:szCs w:val="24"/>
          <w:lang w:val="ka-GE"/>
        </w:rPr>
      </w:pPr>
    </w:p>
    <w:p w14:paraId="356646B7" w14:textId="77777777" w:rsidR="0063771D" w:rsidRPr="006877A7" w:rsidRDefault="0063771D" w:rsidP="0063771D">
      <w:pPr>
        <w:tabs>
          <w:tab w:val="center" w:pos="5400"/>
          <w:tab w:val="left" w:pos="8725"/>
        </w:tabs>
        <w:spacing w:after="0"/>
        <w:jc w:val="both"/>
        <w:rPr>
          <w:rFonts w:asciiTheme="majorHAnsi" w:eastAsia="Gill Sans" w:hAnsiTheme="majorHAnsi" w:cstheme="majorHAnsi"/>
          <w:b/>
          <w:i/>
          <w:sz w:val="24"/>
          <w:szCs w:val="24"/>
          <w:lang w:val="ka-GE"/>
        </w:rPr>
      </w:pPr>
      <w:r w:rsidRPr="001278F2">
        <w:rPr>
          <w:rFonts w:asciiTheme="majorHAnsi" w:eastAsia="Gill Sans" w:hAnsiTheme="majorHAnsi" w:cstheme="majorHAnsi"/>
          <w:b/>
          <w:i/>
          <w:sz w:val="24"/>
          <w:szCs w:val="24"/>
          <w:lang w:val="ka-GE"/>
        </w:rPr>
        <w:tab/>
        <w:t xml:space="preserve"> </w:t>
      </w:r>
    </w:p>
    <w:p w14:paraId="2FB3AB41" w14:textId="2E77284E" w:rsidR="0063771D" w:rsidRPr="00291CB9" w:rsidRDefault="0063771D" w:rsidP="0063771D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i/>
          <w:sz w:val="24"/>
          <w:szCs w:val="24"/>
          <w:highlight w:val="lightGray"/>
          <w:lang w:val="ka-GE"/>
        </w:rPr>
      </w:pPr>
      <w:r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</w:rPr>
        <w:t>Supervisor</w:t>
      </w:r>
      <w:r w:rsidRPr="00291CB9"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  <w:lang w:val="ka-GE"/>
        </w:rPr>
        <w:t>:</w:t>
      </w:r>
      <w:r w:rsidRPr="00291CB9"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</w:rPr>
        <w:t xml:space="preserve"> </w:t>
      </w:r>
      <w:r w:rsidRPr="00291CB9">
        <w:rPr>
          <w:rFonts w:asciiTheme="majorHAnsi" w:eastAsia="Gill Sans" w:hAnsiTheme="majorHAnsi" w:cstheme="majorHAnsi"/>
          <w:i/>
          <w:sz w:val="24"/>
          <w:szCs w:val="24"/>
          <w:highlight w:val="lightGray"/>
        </w:rPr>
        <w:t>Title/Name</w:t>
      </w:r>
      <w:r w:rsidRPr="00291CB9">
        <w:rPr>
          <w:rFonts w:asciiTheme="majorHAnsi" w:eastAsia="Gill Sans" w:hAnsiTheme="majorHAnsi" w:cstheme="majorHAnsi"/>
          <w:i/>
          <w:sz w:val="24"/>
          <w:szCs w:val="24"/>
          <w:highlight w:val="lightGray"/>
          <w:lang w:val="ka-GE"/>
        </w:rPr>
        <w:t xml:space="preserve">, </w:t>
      </w:r>
      <w:r w:rsidRPr="00291CB9">
        <w:rPr>
          <w:rFonts w:asciiTheme="majorHAnsi" w:eastAsia="Gill Sans" w:hAnsiTheme="majorHAnsi" w:cstheme="majorHAnsi"/>
          <w:i/>
          <w:sz w:val="24"/>
          <w:szCs w:val="24"/>
          <w:highlight w:val="lightGray"/>
        </w:rPr>
        <w:t>ID/Tax Identification Number</w:t>
      </w:r>
    </w:p>
    <w:p w14:paraId="13F1F291" w14:textId="324EA7D1" w:rsidR="00E81B86" w:rsidRDefault="00E81B86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i/>
          <w:sz w:val="24"/>
          <w:szCs w:val="24"/>
          <w:lang w:val="ka-GE"/>
        </w:rPr>
      </w:pPr>
    </w:p>
    <w:p w14:paraId="0E88C1A3" w14:textId="77777777" w:rsidR="0063771D" w:rsidRDefault="0063771D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i/>
          <w:sz w:val="24"/>
          <w:szCs w:val="24"/>
          <w:lang w:val="ka-GE"/>
        </w:rPr>
      </w:pPr>
    </w:p>
    <w:p w14:paraId="2A1175FA" w14:textId="63C05B87" w:rsidR="00694CA4" w:rsidRPr="0096773E" w:rsidRDefault="00A2294E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i/>
          <w:sz w:val="24"/>
          <w:szCs w:val="24"/>
          <w:highlight w:val="lightGray"/>
          <w:lang w:val="ka-GE"/>
        </w:rPr>
      </w:pPr>
      <w:r w:rsidRPr="0096773E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lang w:val="ka-GE"/>
        </w:rPr>
        <w:t>Contact Information</w:t>
      </w:r>
      <w:r w:rsidR="00694CA4" w:rsidRPr="0096773E"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  <w:lang w:val="ka-GE"/>
        </w:rPr>
        <w:t>:</w:t>
      </w:r>
      <w:r w:rsidR="00A61128" w:rsidRPr="0096773E"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  <w:lang w:val="ka-GE"/>
        </w:rPr>
        <w:t xml:space="preserve"> </w:t>
      </w:r>
      <w:r w:rsidRPr="0096773E">
        <w:rPr>
          <w:rFonts w:asciiTheme="majorHAnsi" w:eastAsia="Gill Sans" w:hAnsiTheme="majorHAnsi" w:cstheme="majorHAnsi"/>
          <w:i/>
          <w:sz w:val="24"/>
          <w:szCs w:val="24"/>
          <w:highlight w:val="lightGray"/>
          <w:lang w:val="ka-GE"/>
        </w:rPr>
        <w:t>Telephone Number, Email</w:t>
      </w:r>
    </w:p>
    <w:p w14:paraId="015049D1" w14:textId="4EC8C0B8" w:rsidR="00354458" w:rsidRDefault="0063771D" w:rsidP="00291CB9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b/>
          <w:bCs/>
          <w:iCs/>
          <w:sz w:val="24"/>
          <w:szCs w:val="24"/>
          <w:lang w:val="ka-GE"/>
        </w:rPr>
      </w:pPr>
      <w:r>
        <w:rPr>
          <w:rFonts w:asciiTheme="majorHAnsi" w:eastAsia="Gill Sans" w:hAnsiTheme="majorHAnsi" w:cstheme="majorHAnsi"/>
          <w:b/>
          <w:bCs/>
          <w:iCs/>
          <w:sz w:val="24"/>
          <w:szCs w:val="24"/>
          <w:lang w:val="ka-GE"/>
        </w:rPr>
        <w:t>--------------------------------------------------------------------------------------------------------------------------------------</w:t>
      </w:r>
    </w:p>
    <w:p w14:paraId="0CA1CF67" w14:textId="00601856" w:rsidR="00E81B86" w:rsidRDefault="009B2222" w:rsidP="00291CB9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i/>
          <w:sz w:val="24"/>
          <w:szCs w:val="24"/>
        </w:rPr>
      </w:pPr>
      <w:r w:rsidRPr="009B2222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>Project p</w:t>
      </w:r>
      <w:r w:rsidR="00B94EF3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 xml:space="preserve">articipants: </w:t>
      </w:r>
      <w:r w:rsidR="00B94EF3" w:rsidRPr="00B94EF3">
        <w:rPr>
          <w:rFonts w:asciiTheme="majorHAnsi" w:eastAsia="Gill Sans" w:hAnsiTheme="majorHAnsi" w:cstheme="majorHAnsi"/>
          <w:i/>
          <w:sz w:val="24"/>
          <w:szCs w:val="24"/>
          <w:highlight w:val="lightGray"/>
        </w:rPr>
        <w:t xml:space="preserve"> </w:t>
      </w:r>
      <w:r w:rsidR="00B94EF3" w:rsidRPr="00291CB9">
        <w:rPr>
          <w:rFonts w:asciiTheme="majorHAnsi" w:eastAsia="Gill Sans" w:hAnsiTheme="majorHAnsi" w:cstheme="majorHAnsi"/>
          <w:i/>
          <w:sz w:val="24"/>
          <w:szCs w:val="24"/>
          <w:highlight w:val="lightGray"/>
        </w:rPr>
        <w:t>Title/Name</w:t>
      </w:r>
      <w:r w:rsidR="00B94EF3" w:rsidRPr="00291CB9">
        <w:rPr>
          <w:rFonts w:asciiTheme="majorHAnsi" w:eastAsia="Gill Sans" w:hAnsiTheme="majorHAnsi" w:cstheme="majorHAnsi"/>
          <w:i/>
          <w:sz w:val="24"/>
          <w:szCs w:val="24"/>
          <w:highlight w:val="lightGray"/>
          <w:lang w:val="ka-GE"/>
        </w:rPr>
        <w:t xml:space="preserve">, </w:t>
      </w:r>
      <w:r w:rsidR="00B94EF3" w:rsidRPr="00291CB9">
        <w:rPr>
          <w:rFonts w:asciiTheme="majorHAnsi" w:eastAsia="Gill Sans" w:hAnsiTheme="majorHAnsi" w:cstheme="majorHAnsi"/>
          <w:i/>
          <w:sz w:val="24"/>
          <w:szCs w:val="24"/>
          <w:highlight w:val="lightGray"/>
        </w:rPr>
        <w:t>ID/Tax Identification Number</w:t>
      </w:r>
    </w:p>
    <w:p w14:paraId="0922BAA6" w14:textId="5F0BBBB1" w:rsidR="00B94EF3" w:rsidRPr="00B94EF3" w:rsidRDefault="00B94EF3" w:rsidP="00B94EF3">
      <w:pPr>
        <w:pStyle w:val="ListParagraph"/>
        <w:numPr>
          <w:ilvl w:val="0"/>
          <w:numId w:val="9"/>
        </w:numPr>
        <w:pBdr>
          <w:bottom w:val="single" w:sz="4" w:space="1" w:color="auto"/>
        </w:pBdr>
        <w:spacing w:after="0"/>
        <w:ind w:right="540"/>
        <w:jc w:val="both"/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</w:rPr>
      </w:pPr>
      <w:r w:rsidRPr="009B2222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>p</w:t>
      </w:r>
      <w:r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>articipant</w:t>
      </w:r>
      <w:r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  <w:lang w:val="ka-GE"/>
        </w:rPr>
        <w:t xml:space="preserve"> 1</w:t>
      </w:r>
    </w:p>
    <w:p w14:paraId="584B9B5A" w14:textId="6768F448" w:rsidR="00B94EF3" w:rsidRPr="00B94EF3" w:rsidRDefault="00B94EF3" w:rsidP="00B94EF3">
      <w:pPr>
        <w:pStyle w:val="ListParagraph"/>
        <w:numPr>
          <w:ilvl w:val="0"/>
          <w:numId w:val="9"/>
        </w:numPr>
        <w:pBdr>
          <w:bottom w:val="single" w:sz="4" w:space="1" w:color="auto"/>
        </w:pBdr>
        <w:spacing w:after="0"/>
        <w:ind w:right="540"/>
        <w:jc w:val="both"/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</w:rPr>
      </w:pPr>
      <w:r w:rsidRPr="009B2222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>p</w:t>
      </w:r>
      <w:r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>articipant</w:t>
      </w:r>
      <w:r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  <w:lang w:val="ka-GE"/>
        </w:rPr>
        <w:t xml:space="preserve"> 2</w:t>
      </w:r>
    </w:p>
    <w:p w14:paraId="15FF4586" w14:textId="6CDF0ED3" w:rsidR="00B94EF3" w:rsidRPr="00B94EF3" w:rsidRDefault="00B94EF3" w:rsidP="00B94EF3">
      <w:pPr>
        <w:pStyle w:val="ListParagraph"/>
        <w:numPr>
          <w:ilvl w:val="0"/>
          <w:numId w:val="9"/>
        </w:numPr>
        <w:pBdr>
          <w:bottom w:val="single" w:sz="4" w:space="1" w:color="auto"/>
        </w:pBdr>
        <w:spacing w:after="0"/>
        <w:ind w:right="540"/>
        <w:jc w:val="both"/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</w:rPr>
      </w:pPr>
      <w:r w:rsidRPr="009B2222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>p</w:t>
      </w:r>
      <w:r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>articipant</w:t>
      </w:r>
      <w:r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  <w:lang w:val="ka-GE"/>
        </w:rPr>
        <w:t xml:space="preserve"> 3</w:t>
      </w:r>
    </w:p>
    <w:p w14:paraId="1B731B2F" w14:textId="57768D19" w:rsidR="00B94EF3" w:rsidRPr="00B94EF3" w:rsidRDefault="00B94EF3" w:rsidP="00B94EF3">
      <w:pPr>
        <w:pStyle w:val="ListParagraph"/>
        <w:numPr>
          <w:ilvl w:val="0"/>
          <w:numId w:val="9"/>
        </w:numPr>
        <w:pBdr>
          <w:bottom w:val="single" w:sz="4" w:space="1" w:color="auto"/>
        </w:pBdr>
        <w:spacing w:after="0"/>
        <w:ind w:right="540"/>
        <w:jc w:val="both"/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</w:rPr>
      </w:pPr>
      <w:r w:rsidRPr="009B2222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>p</w:t>
      </w:r>
      <w:r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>articipant</w:t>
      </w:r>
      <w:r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  <w:lang w:val="ka-GE"/>
        </w:rPr>
        <w:t xml:space="preserve"> 4</w:t>
      </w:r>
    </w:p>
    <w:p w14:paraId="6C4212DE" w14:textId="7A0FDDC2" w:rsidR="00B94EF3" w:rsidRDefault="00B94EF3" w:rsidP="00B94EF3">
      <w:pPr>
        <w:pStyle w:val="ListParagraph"/>
        <w:pBdr>
          <w:bottom w:val="single" w:sz="4" w:space="1" w:color="auto"/>
        </w:pBdr>
        <w:spacing w:after="0"/>
        <w:ind w:right="540"/>
        <w:jc w:val="both"/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</w:rPr>
      </w:pPr>
    </w:p>
    <w:p w14:paraId="5C9C759D" w14:textId="77777777" w:rsidR="00B94EF3" w:rsidRDefault="00B94EF3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lang w:val="ka-GE"/>
        </w:rPr>
      </w:pPr>
    </w:p>
    <w:p w14:paraId="33B1672F" w14:textId="18FDD336" w:rsidR="00694CA4" w:rsidRPr="0096773E" w:rsidRDefault="00A2294E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  <w:lang w:val="ka-GE"/>
        </w:rPr>
      </w:pPr>
      <w:r w:rsidRPr="0096773E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lang w:val="ka-GE"/>
        </w:rPr>
        <w:t xml:space="preserve">Focus </w:t>
      </w:r>
      <w:r w:rsidR="006877A7" w:rsidRPr="0096773E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lang w:val="ka-GE"/>
        </w:rPr>
        <w:t>Area</w:t>
      </w:r>
      <w:r w:rsidR="0063771D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lang w:val="ka-GE"/>
        </w:rPr>
        <w:t xml:space="preserve">, </w:t>
      </w:r>
      <w:r w:rsidR="0063771D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</w:rPr>
        <w:t>direction</w:t>
      </w:r>
      <w:r w:rsidR="006877A7" w:rsidRPr="0096773E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lang w:val="ka-GE"/>
        </w:rPr>
        <w:t xml:space="preserve"> of Project</w:t>
      </w:r>
      <w:r w:rsidR="0063771D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lang w:val="ka-GE"/>
        </w:rPr>
        <w:t xml:space="preserve"> (</w:t>
      </w:r>
      <w:r w:rsidR="0063771D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</w:rPr>
        <w:t>Biomedicine; Clinical Medicine)</w:t>
      </w:r>
      <w:r w:rsidR="006877A7" w:rsidRPr="0096773E"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  <w:lang w:val="ka-GE"/>
        </w:rPr>
        <w:t>:</w:t>
      </w:r>
    </w:p>
    <w:p w14:paraId="37ABC44F" w14:textId="54EE6290" w:rsidR="00D908C5" w:rsidRDefault="00722871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lang w:val="ka-GE"/>
        </w:rPr>
      </w:pPr>
      <w:r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lang w:val="ka-GE"/>
        </w:rPr>
        <w:t xml:space="preserve"> </w:t>
      </w:r>
    </w:p>
    <w:p w14:paraId="34AEBD7C" w14:textId="77777777" w:rsidR="00E81B86" w:rsidRDefault="00E81B86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</w:rPr>
      </w:pPr>
    </w:p>
    <w:p w14:paraId="0238EAAD" w14:textId="47906844" w:rsidR="00E81B86" w:rsidRPr="0063771D" w:rsidRDefault="0063771D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lang w:val="ka-GE"/>
        </w:rPr>
      </w:pPr>
      <w:r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lang w:val="ka-GE"/>
        </w:rPr>
        <w:t>--------------------------------------------------------------------------------------------------------------------------------------</w:t>
      </w:r>
    </w:p>
    <w:p w14:paraId="5E4D9153" w14:textId="5C8F93A3" w:rsidR="00D908C5" w:rsidRPr="0096773E" w:rsidRDefault="00A2294E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</w:rPr>
      </w:pPr>
      <w:r w:rsidRPr="0096773E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</w:rPr>
        <w:t>Budget Request</w:t>
      </w:r>
      <w:r w:rsidR="00756B0D" w:rsidRPr="0096773E"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</w:rPr>
        <w:t>:</w:t>
      </w:r>
      <w:r w:rsidRPr="0096773E">
        <w:rPr>
          <w:rFonts w:asciiTheme="majorHAnsi" w:eastAsia="Gill Sans" w:hAnsiTheme="majorHAnsi" w:cstheme="majorHAnsi"/>
          <w:i/>
          <w:sz w:val="24"/>
          <w:szCs w:val="24"/>
          <w:highlight w:val="lightGray"/>
        </w:rPr>
        <w:t xml:space="preserve"> Requested Amount</w:t>
      </w:r>
      <w:r w:rsidR="006877A7" w:rsidRPr="0096773E">
        <w:rPr>
          <w:rFonts w:asciiTheme="majorHAnsi" w:eastAsia="Gill Sans" w:hAnsiTheme="majorHAnsi" w:cstheme="majorHAnsi"/>
          <w:i/>
          <w:sz w:val="24"/>
          <w:szCs w:val="24"/>
          <w:highlight w:val="lightGray"/>
          <w:lang w:val="ka-GE"/>
        </w:rPr>
        <w:t xml:space="preserve"> (</w:t>
      </w:r>
      <w:r w:rsidR="006877A7" w:rsidRPr="0096773E">
        <w:rPr>
          <w:rFonts w:asciiTheme="majorHAnsi" w:eastAsia="Gill Sans" w:hAnsiTheme="majorHAnsi" w:cstheme="majorHAnsi"/>
          <w:i/>
          <w:sz w:val="24"/>
          <w:szCs w:val="24"/>
          <w:highlight w:val="lightGray"/>
        </w:rPr>
        <w:t>GEL)</w:t>
      </w:r>
    </w:p>
    <w:p w14:paraId="3A99A4EE" w14:textId="369E663B" w:rsidR="00783463" w:rsidRDefault="00783463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b/>
          <w:bCs/>
          <w:iCs/>
          <w:sz w:val="24"/>
          <w:szCs w:val="24"/>
          <w:lang w:val="ru-RU"/>
        </w:rPr>
      </w:pPr>
    </w:p>
    <w:p w14:paraId="75C4A7AB" w14:textId="77777777" w:rsidR="00E81B86" w:rsidRPr="00652991" w:rsidRDefault="00E81B86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b/>
          <w:bCs/>
          <w:iCs/>
          <w:sz w:val="24"/>
          <w:szCs w:val="24"/>
          <w:lang w:val="ka-GE"/>
        </w:rPr>
      </w:pPr>
    </w:p>
    <w:p w14:paraId="24FD1E91" w14:textId="7958EE4F" w:rsidR="0063771D" w:rsidRDefault="0063771D" w:rsidP="009B2222">
      <w:pPr>
        <w:spacing w:after="0"/>
        <w:ind w:right="540"/>
        <w:jc w:val="both"/>
        <w:rPr>
          <w:rFonts w:asciiTheme="majorHAnsi" w:eastAsia="Gill Sans" w:hAnsiTheme="majorHAnsi" w:cstheme="majorHAnsi"/>
          <w:i/>
          <w:sz w:val="24"/>
          <w:szCs w:val="24"/>
          <w:lang w:val="ka-GE"/>
        </w:rPr>
      </w:pPr>
    </w:p>
    <w:p w14:paraId="3743706E" w14:textId="59F84D2C" w:rsidR="006877A7" w:rsidRPr="0063771D" w:rsidRDefault="00A2294E" w:rsidP="0063771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  <w:highlight w:val="lightGray"/>
        </w:rPr>
      </w:pPr>
      <w:r w:rsidRPr="00783463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>Pro</w:t>
      </w:r>
      <w:r w:rsidR="006877A7" w:rsidRPr="00783463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>ject Abstract</w:t>
      </w:r>
      <w:r w:rsidR="0063771D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 xml:space="preserve"> (200 words)</w:t>
      </w:r>
      <w:r w:rsidR="0063771D">
        <w:rPr>
          <w:rFonts w:asciiTheme="majorHAnsi" w:eastAsia="Gill Sans" w:hAnsiTheme="majorHAnsi" w:cstheme="majorHAnsi"/>
          <w:i/>
          <w:color w:val="000000"/>
          <w:sz w:val="24"/>
          <w:szCs w:val="24"/>
          <w:highlight w:val="lightGray"/>
        </w:rPr>
        <w:t>:</w:t>
      </w:r>
    </w:p>
    <w:p w14:paraId="6C72074F" w14:textId="14613AD8" w:rsidR="00571FC9" w:rsidRDefault="00571FC9" w:rsidP="0075404A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b/>
          <w:bCs/>
          <w:iCs/>
          <w:color w:val="000000" w:themeColor="text1"/>
          <w:sz w:val="24"/>
          <w:szCs w:val="24"/>
        </w:rPr>
      </w:pPr>
    </w:p>
    <w:p w14:paraId="711B1D59" w14:textId="3841D7F8" w:rsidR="00E81B86" w:rsidRDefault="00E81B86" w:rsidP="0075404A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b/>
          <w:bCs/>
          <w:iCs/>
          <w:color w:val="000000" w:themeColor="text1"/>
          <w:sz w:val="24"/>
          <w:szCs w:val="24"/>
        </w:rPr>
      </w:pPr>
    </w:p>
    <w:p w14:paraId="510709A7" w14:textId="160A2D3A" w:rsidR="00E81B86" w:rsidRDefault="00E81B86" w:rsidP="0075404A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b/>
          <w:bCs/>
          <w:iCs/>
          <w:color w:val="000000" w:themeColor="text1"/>
          <w:sz w:val="24"/>
          <w:szCs w:val="24"/>
        </w:rPr>
      </w:pPr>
    </w:p>
    <w:p w14:paraId="1F75D095" w14:textId="05CF94B0" w:rsidR="00E81B86" w:rsidRDefault="00E81B86" w:rsidP="0075404A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b/>
          <w:bCs/>
          <w:iCs/>
          <w:color w:val="000000" w:themeColor="text1"/>
          <w:sz w:val="24"/>
          <w:szCs w:val="24"/>
        </w:rPr>
      </w:pPr>
    </w:p>
    <w:p w14:paraId="0787CC07" w14:textId="7FAAE2D5" w:rsidR="00E81B86" w:rsidRDefault="00E81B86" w:rsidP="0075404A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b/>
          <w:bCs/>
          <w:iCs/>
          <w:color w:val="000000" w:themeColor="text1"/>
          <w:sz w:val="24"/>
          <w:szCs w:val="24"/>
        </w:rPr>
      </w:pPr>
    </w:p>
    <w:p w14:paraId="59CD11B8" w14:textId="2B2DA1ED" w:rsidR="00E81B86" w:rsidRDefault="00E81B86" w:rsidP="0075404A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b/>
          <w:bCs/>
          <w:iCs/>
          <w:color w:val="000000" w:themeColor="text1"/>
          <w:sz w:val="24"/>
          <w:szCs w:val="24"/>
        </w:rPr>
      </w:pPr>
    </w:p>
    <w:p w14:paraId="10A9D206" w14:textId="5DEAEA3F" w:rsidR="00E81B86" w:rsidRDefault="00E81B86" w:rsidP="0075404A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b/>
          <w:bCs/>
          <w:iCs/>
          <w:color w:val="000000" w:themeColor="text1"/>
          <w:sz w:val="24"/>
          <w:szCs w:val="24"/>
        </w:rPr>
      </w:pPr>
    </w:p>
    <w:p w14:paraId="18296A53" w14:textId="07E0BA2A" w:rsidR="00E81B86" w:rsidRDefault="00E81B86" w:rsidP="0075404A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b/>
          <w:bCs/>
          <w:iCs/>
          <w:color w:val="000000" w:themeColor="text1"/>
          <w:sz w:val="24"/>
          <w:szCs w:val="24"/>
        </w:rPr>
      </w:pPr>
    </w:p>
    <w:p w14:paraId="53527FB9" w14:textId="1EFACB54" w:rsidR="00E81B86" w:rsidRDefault="00E81B86" w:rsidP="0075404A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b/>
          <w:bCs/>
          <w:iCs/>
          <w:color w:val="000000" w:themeColor="text1"/>
          <w:sz w:val="24"/>
          <w:szCs w:val="24"/>
        </w:rPr>
      </w:pPr>
    </w:p>
    <w:p w14:paraId="1657174E" w14:textId="2625D13F" w:rsidR="00E81B86" w:rsidRDefault="00E81B86" w:rsidP="0075404A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b/>
          <w:bCs/>
          <w:iCs/>
          <w:color w:val="000000" w:themeColor="text1"/>
          <w:sz w:val="24"/>
          <w:szCs w:val="24"/>
        </w:rPr>
      </w:pPr>
    </w:p>
    <w:p w14:paraId="13D9236C" w14:textId="3B4B8D8F" w:rsidR="00E81B86" w:rsidRDefault="009B2222" w:rsidP="009B2222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b/>
          <w:bCs/>
          <w:iCs/>
          <w:color w:val="000000" w:themeColor="text1"/>
          <w:sz w:val="24"/>
          <w:szCs w:val="24"/>
        </w:rPr>
      </w:pPr>
      <w:r>
        <w:rPr>
          <w:rFonts w:asciiTheme="majorHAnsi" w:eastAsia="Gill Sans" w:hAnsiTheme="majorHAnsi" w:cstheme="majorHAnsi"/>
          <w:b/>
          <w:bCs/>
          <w:iCs/>
          <w:color w:val="000000" w:themeColor="text1"/>
          <w:sz w:val="24"/>
          <w:szCs w:val="24"/>
        </w:rPr>
        <w:t>--------------------------------------------------------------------------------------------------------------------------------</w:t>
      </w:r>
    </w:p>
    <w:p w14:paraId="42C1878B" w14:textId="77777777" w:rsidR="00E81B86" w:rsidRPr="00571FC9" w:rsidRDefault="00E81B86" w:rsidP="009B2222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hAnsiTheme="majorHAnsi" w:cstheme="majorHAnsi"/>
          <w:b/>
          <w:bCs/>
          <w:iCs/>
          <w:color w:val="000000" w:themeColor="text1"/>
          <w:sz w:val="24"/>
          <w:szCs w:val="24"/>
        </w:rPr>
      </w:pPr>
    </w:p>
    <w:p w14:paraId="55BB42F4" w14:textId="77777777" w:rsidR="00A955BF" w:rsidRPr="00140880" w:rsidRDefault="00A2294E" w:rsidP="009B222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right="540"/>
        <w:jc w:val="both"/>
        <w:rPr>
          <w:rFonts w:asciiTheme="majorHAnsi" w:eastAsia="Gill Sans" w:hAnsiTheme="majorHAnsi" w:cstheme="majorHAnsi"/>
          <w:i/>
          <w:sz w:val="24"/>
          <w:szCs w:val="24"/>
          <w:highlight w:val="lightGray"/>
        </w:rPr>
      </w:pPr>
      <w:r w:rsidRPr="00140880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>Project Goal and Objectives</w:t>
      </w:r>
      <w:r w:rsidRPr="00140880"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  <w:u w:val="single"/>
        </w:rPr>
        <w:t>:</w:t>
      </w:r>
      <w:r w:rsidRPr="00140880">
        <w:rPr>
          <w:rFonts w:asciiTheme="majorHAnsi" w:eastAsia="Gill Sans" w:hAnsiTheme="majorHAnsi" w:cstheme="majorHAnsi"/>
          <w:i/>
          <w:sz w:val="24"/>
          <w:szCs w:val="24"/>
          <w:highlight w:val="lightGray"/>
        </w:rPr>
        <w:t xml:space="preserve"> Outline the general purpose and specific objectives of the project. </w:t>
      </w:r>
      <w:r w:rsidRPr="00140880">
        <w:rPr>
          <w:rFonts w:asciiTheme="majorHAnsi" w:hAnsiTheme="majorHAnsi" w:cstheme="majorHAnsi"/>
          <w:i/>
          <w:sz w:val="24"/>
          <w:szCs w:val="24"/>
          <w:highlight w:val="lightGray"/>
        </w:rPr>
        <w:t xml:space="preserve">  </w:t>
      </w:r>
    </w:p>
    <w:p w14:paraId="49FEF180" w14:textId="25B57251" w:rsidR="00140880" w:rsidRDefault="00140880" w:rsidP="009B2222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b/>
          <w:bCs/>
          <w:iCs/>
          <w:color w:val="000000" w:themeColor="text1"/>
          <w:sz w:val="24"/>
          <w:szCs w:val="24"/>
        </w:rPr>
      </w:pPr>
    </w:p>
    <w:p w14:paraId="3CEF6564" w14:textId="5A83F7C8" w:rsidR="0063771D" w:rsidRPr="00140880" w:rsidRDefault="009B2222" w:rsidP="009B2222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b/>
          <w:bCs/>
          <w:iCs/>
          <w:color w:val="000000" w:themeColor="text1"/>
          <w:sz w:val="24"/>
          <w:szCs w:val="24"/>
        </w:rPr>
      </w:pPr>
      <w:r>
        <w:rPr>
          <w:rFonts w:asciiTheme="majorHAnsi" w:eastAsia="Gill Sans" w:hAnsiTheme="majorHAnsi" w:cstheme="majorHAnsi"/>
          <w:b/>
          <w:bCs/>
          <w:iCs/>
          <w:color w:val="000000" w:themeColor="text1"/>
          <w:sz w:val="24"/>
          <w:szCs w:val="24"/>
        </w:rPr>
        <w:t>--------------------------------------------------------------------------------------------------------------------------------</w:t>
      </w:r>
    </w:p>
    <w:p w14:paraId="5DD9AADC" w14:textId="77777777" w:rsidR="00D908C5" w:rsidRPr="00DB5C9C" w:rsidRDefault="00D908C5" w:rsidP="009B2222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  <w:lang w:val="ru-RU"/>
        </w:rPr>
      </w:pPr>
    </w:p>
    <w:p w14:paraId="21FE95A5" w14:textId="77777777" w:rsidR="006877A7" w:rsidRPr="006D059E" w:rsidRDefault="00A2294E" w:rsidP="009B222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  <w:highlight w:val="lightGray"/>
          <w:lang w:val="ka-GE"/>
        </w:rPr>
      </w:pPr>
      <w:r w:rsidRPr="006D059E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 xml:space="preserve">Proposed </w:t>
      </w:r>
      <w:r w:rsidR="006877A7" w:rsidRPr="006D059E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 xml:space="preserve">Research </w:t>
      </w:r>
      <w:r w:rsidRPr="006D059E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>Activity</w:t>
      </w:r>
      <w:r w:rsidR="006877A7" w:rsidRPr="006D059E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 xml:space="preserve"> and Methodology</w:t>
      </w:r>
      <w:r w:rsidRPr="006D059E">
        <w:rPr>
          <w:rFonts w:asciiTheme="majorHAnsi" w:eastAsia="Gill Sans" w:hAnsiTheme="majorHAnsi" w:cstheme="majorHAnsi"/>
          <w:b/>
          <w:i/>
          <w:color w:val="000000"/>
          <w:sz w:val="24"/>
          <w:szCs w:val="24"/>
          <w:highlight w:val="lightGray"/>
          <w:u w:val="single"/>
        </w:rPr>
        <w:t>:</w:t>
      </w:r>
      <w:r w:rsidRPr="006D059E">
        <w:rPr>
          <w:rFonts w:asciiTheme="majorHAnsi" w:eastAsia="Gill Sans" w:hAnsiTheme="majorHAnsi" w:cstheme="majorHAnsi"/>
          <w:i/>
          <w:color w:val="000000"/>
          <w:sz w:val="24"/>
          <w:szCs w:val="24"/>
          <w:highlight w:val="lightGray"/>
        </w:rPr>
        <w:t xml:space="preserve"> </w:t>
      </w:r>
    </w:p>
    <w:p w14:paraId="20E4D214" w14:textId="055C0A15" w:rsidR="00E81B86" w:rsidRDefault="00E81B86" w:rsidP="009B2222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i/>
          <w:color w:val="44546A" w:themeColor="text2"/>
          <w:sz w:val="24"/>
          <w:szCs w:val="24"/>
          <w:lang w:val="ka-GE"/>
        </w:rPr>
      </w:pPr>
    </w:p>
    <w:p w14:paraId="36FB7FAD" w14:textId="695DE497" w:rsidR="00E81B86" w:rsidRDefault="00E81B86" w:rsidP="009B2222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i/>
          <w:color w:val="44546A" w:themeColor="text2"/>
          <w:sz w:val="24"/>
          <w:szCs w:val="24"/>
          <w:lang w:val="ka-GE"/>
        </w:rPr>
      </w:pPr>
    </w:p>
    <w:p w14:paraId="52175F67" w14:textId="142D4BF4" w:rsidR="00E81B86" w:rsidRPr="009B2222" w:rsidRDefault="009B2222" w:rsidP="009B2222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i/>
          <w:color w:val="44546A" w:themeColor="text2"/>
          <w:sz w:val="24"/>
          <w:szCs w:val="24"/>
        </w:rPr>
      </w:pPr>
      <w:r>
        <w:rPr>
          <w:rFonts w:asciiTheme="majorHAnsi" w:eastAsia="Gill Sans" w:hAnsiTheme="majorHAnsi" w:cstheme="majorHAnsi"/>
          <w:i/>
          <w:color w:val="44546A" w:themeColor="text2"/>
          <w:sz w:val="24"/>
          <w:szCs w:val="24"/>
        </w:rPr>
        <w:t>---------------------------------------------------------------------------------------------------------------------------------</w:t>
      </w:r>
    </w:p>
    <w:p w14:paraId="3F5EFE40" w14:textId="3A4CB24B" w:rsidR="00E81B86" w:rsidRDefault="00E81B86" w:rsidP="00E81B86">
      <w:pPr>
        <w:pBdr>
          <w:top w:val="nil"/>
          <w:left w:val="nil"/>
          <w:bottom w:val="nil"/>
          <w:right w:val="nil"/>
          <w:between w:val="nil"/>
        </w:pBdr>
        <w:spacing w:after="0"/>
        <w:ind w:right="540"/>
        <w:jc w:val="both"/>
        <w:rPr>
          <w:rFonts w:asciiTheme="majorHAnsi" w:eastAsia="Gill Sans" w:hAnsiTheme="majorHAnsi" w:cstheme="majorHAnsi"/>
          <w:i/>
          <w:color w:val="44546A" w:themeColor="text2"/>
          <w:sz w:val="24"/>
          <w:szCs w:val="24"/>
          <w:lang w:val="ka-GE"/>
        </w:rPr>
      </w:pPr>
    </w:p>
    <w:p w14:paraId="2B60C74E" w14:textId="77777777" w:rsidR="00E81B86" w:rsidRDefault="00E81B86" w:rsidP="00E81B86">
      <w:pPr>
        <w:pBdr>
          <w:top w:val="nil"/>
          <w:left w:val="nil"/>
          <w:bottom w:val="nil"/>
          <w:right w:val="nil"/>
          <w:between w:val="nil"/>
        </w:pBdr>
        <w:spacing w:after="0"/>
        <w:ind w:right="540"/>
        <w:jc w:val="both"/>
        <w:rPr>
          <w:rFonts w:asciiTheme="majorHAnsi" w:eastAsia="Gill Sans" w:hAnsiTheme="majorHAnsi" w:cstheme="majorHAnsi"/>
          <w:i/>
          <w:color w:val="44546A" w:themeColor="text2"/>
          <w:sz w:val="24"/>
          <w:szCs w:val="24"/>
          <w:lang w:val="ka-GE"/>
        </w:rPr>
      </w:pPr>
    </w:p>
    <w:p w14:paraId="329346B5" w14:textId="05A9A630" w:rsidR="00694CA4" w:rsidRPr="00B94EF3" w:rsidRDefault="00A2294E" w:rsidP="00B94E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right="540"/>
        <w:jc w:val="both"/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</w:pPr>
      <w:r w:rsidRPr="00E81B86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>Ca</w:t>
      </w:r>
      <w:r w:rsidR="00694CA4" w:rsidRPr="00E81B86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>pacity to implement the project</w:t>
      </w:r>
      <w:r w:rsidR="00694CA4" w:rsidRPr="009B2222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>:</w:t>
      </w:r>
      <w:r w:rsidRPr="009B2222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 xml:space="preserve"> What capacity do you have to successfully carry out proposed activities? Provide a brief overview of the relevant experience. </w:t>
      </w:r>
    </w:p>
    <w:p w14:paraId="44DE1BFA" w14:textId="17E42B47" w:rsidR="00E81B86" w:rsidRDefault="00E81B86" w:rsidP="00694CA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</w:pPr>
    </w:p>
    <w:p w14:paraId="275CF406" w14:textId="340A4A9E" w:rsidR="00E81B86" w:rsidRDefault="00E81B86" w:rsidP="00694CA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</w:pPr>
    </w:p>
    <w:p w14:paraId="7CA02B6C" w14:textId="77777777" w:rsidR="00E81B86" w:rsidRDefault="00E81B86" w:rsidP="00694CA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</w:pPr>
    </w:p>
    <w:p w14:paraId="39EE9BD3" w14:textId="56C10F1A" w:rsidR="00D908C5" w:rsidRPr="0033357F" w:rsidRDefault="00A2294E" w:rsidP="0033357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  <w:highlight w:val="lightGray"/>
        </w:rPr>
      </w:pPr>
      <w:r w:rsidRPr="00EF622B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highlight w:val="lightGray"/>
          <w:u w:val="single"/>
        </w:rPr>
        <w:t>Expected Results</w:t>
      </w:r>
      <w:r w:rsidRPr="00EF622B">
        <w:rPr>
          <w:rFonts w:asciiTheme="majorHAnsi" w:eastAsia="Gill Sans" w:hAnsiTheme="majorHAnsi" w:cstheme="majorHAnsi"/>
          <w:b/>
          <w:i/>
          <w:color w:val="000000"/>
          <w:sz w:val="24"/>
          <w:szCs w:val="24"/>
          <w:highlight w:val="lightGray"/>
          <w:u w:val="single"/>
        </w:rPr>
        <w:t>:</w:t>
      </w:r>
      <w:r w:rsidRPr="00EF622B">
        <w:rPr>
          <w:rFonts w:asciiTheme="majorHAnsi" w:eastAsia="Gill Sans" w:hAnsiTheme="majorHAnsi" w:cstheme="majorHAnsi"/>
          <w:i/>
          <w:color w:val="000000"/>
          <w:sz w:val="24"/>
          <w:szCs w:val="24"/>
          <w:highlight w:val="lightGray"/>
        </w:rPr>
        <w:t xml:space="preserve"> If funded, what results do you hope to achieve? </w:t>
      </w:r>
    </w:p>
    <w:p w14:paraId="5236EB17" w14:textId="77777777" w:rsidR="009616B3" w:rsidRDefault="009616B3" w:rsidP="00F40BB6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</w:pPr>
    </w:p>
    <w:p w14:paraId="4B17BFAE" w14:textId="77777777" w:rsidR="00924975" w:rsidRDefault="00924975" w:rsidP="00F40BB6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</w:pPr>
    </w:p>
    <w:p w14:paraId="3CF4E0CF" w14:textId="77777777" w:rsidR="00924975" w:rsidRDefault="00924975" w:rsidP="00F40BB6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</w:pPr>
    </w:p>
    <w:p w14:paraId="4476E063" w14:textId="77777777" w:rsidR="00924975" w:rsidRDefault="00924975" w:rsidP="00F40BB6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</w:pPr>
    </w:p>
    <w:p w14:paraId="37798606" w14:textId="77777777" w:rsidR="00924975" w:rsidRDefault="00924975" w:rsidP="00F40BB6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</w:pPr>
    </w:p>
    <w:p w14:paraId="36FEE8DB" w14:textId="77777777" w:rsidR="00924975" w:rsidRDefault="00924975" w:rsidP="00F40BB6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</w:pPr>
    </w:p>
    <w:p w14:paraId="356B1E65" w14:textId="46DAA999" w:rsidR="009616B3" w:rsidRPr="006877A7" w:rsidRDefault="009616B3" w:rsidP="0033357F">
      <w:pPr>
        <w:pBdr>
          <w:top w:val="nil"/>
          <w:left w:val="nil"/>
          <w:bottom w:val="nil"/>
          <w:right w:val="nil"/>
          <w:between w:val="nil"/>
        </w:pBdr>
        <w:spacing w:after="0"/>
        <w:ind w:right="540"/>
        <w:jc w:val="both"/>
        <w:rPr>
          <w:rFonts w:asciiTheme="majorHAnsi" w:eastAsia="Gill Sans" w:hAnsiTheme="majorHAnsi" w:cstheme="majorHAnsi"/>
          <w:i/>
          <w:sz w:val="24"/>
          <w:szCs w:val="24"/>
        </w:rPr>
      </w:pPr>
    </w:p>
    <w:sectPr w:rsidR="009616B3" w:rsidRPr="006877A7" w:rsidSect="008D4E39">
      <w:headerReference w:type="default" r:id="rId12"/>
      <w:footerReference w:type="default" r:id="rId13"/>
      <w:pgSz w:w="12240" w:h="15840"/>
      <w:pgMar w:top="720" w:right="720" w:bottom="720" w:left="720" w:header="720" w:footer="1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DCE0EA" w14:textId="77777777" w:rsidR="007F2445" w:rsidRDefault="007F2445">
      <w:pPr>
        <w:spacing w:after="0" w:line="240" w:lineRule="auto"/>
      </w:pPr>
      <w:r>
        <w:separator/>
      </w:r>
    </w:p>
  </w:endnote>
  <w:endnote w:type="continuationSeparator" w:id="0">
    <w:p w14:paraId="13348E7E" w14:textId="77777777" w:rsidR="007F2445" w:rsidRDefault="007F24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">
    <w:altName w:val="Arial"/>
    <w:charset w:val="B1"/>
    <w:family w:val="swiss"/>
    <w:pitch w:val="variable"/>
    <w:sig w:usb0="00000000" w:usb1="00000000" w:usb2="00000000" w:usb3="00000000" w:csb0="000001F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69A77" w14:textId="139FD25B" w:rsidR="00D908C5" w:rsidRPr="006877A7" w:rsidRDefault="006877A7" w:rsidP="00756B0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both"/>
      <w:rPr>
        <w:rFonts w:ascii="Gill Sans" w:eastAsia="Gill Sans" w:hAnsi="Gill Sans" w:cs="Gill Sans"/>
        <w:b/>
        <w:color w:val="44546A" w:themeColor="text2"/>
        <w:sz w:val="18"/>
        <w:szCs w:val="18"/>
      </w:rPr>
    </w:pPr>
    <w:r w:rsidRPr="006877A7">
      <w:rPr>
        <w:rFonts w:ascii="Gill Sans" w:eastAsia="Gill Sans" w:hAnsi="Gill Sans" w:cs="Gill Sans"/>
        <w:b/>
        <w:color w:val="44546A" w:themeColor="text2"/>
        <w:sz w:val="18"/>
        <w:szCs w:val="18"/>
      </w:rPr>
      <w:t>BAU INTERNATIONAL UNIVERSITY</w:t>
    </w:r>
    <w:r w:rsidR="0033357F">
      <w:rPr>
        <w:rFonts w:ascii="Gill Sans" w:eastAsia="Gill Sans" w:hAnsi="Gill Sans" w:cs="Gill Sans"/>
        <w:b/>
        <w:color w:val="44546A" w:themeColor="text2"/>
        <w:sz w:val="18"/>
        <w:szCs w:val="18"/>
      </w:rPr>
      <w:t xml:space="preserve"> RESEARCH GRANT COMPETITION FOR STUDENTS 2024</w:t>
    </w:r>
  </w:p>
  <w:p w14:paraId="46745D2C" w14:textId="0663FE0D" w:rsidR="006877A7" w:rsidRPr="006877A7" w:rsidRDefault="006877A7" w:rsidP="00756B0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both"/>
      <w:rPr>
        <w:rFonts w:asciiTheme="minorHAnsi" w:eastAsia="Gill Sans" w:hAnsiTheme="minorHAnsi" w:cs="Gill Sans"/>
        <w:b/>
        <w:color w:val="44546A" w:themeColor="text2"/>
        <w:sz w:val="18"/>
        <w:szCs w:val="18"/>
        <w:lang w:val="ka-GE"/>
      </w:rPr>
    </w:pPr>
    <w:r w:rsidRPr="006877A7">
      <w:rPr>
        <w:rFonts w:asciiTheme="minorHAnsi" w:eastAsia="Gill Sans" w:hAnsiTheme="minorHAnsi" w:cs="Gill Sans"/>
        <w:b/>
        <w:color w:val="44546A" w:themeColor="text2"/>
        <w:sz w:val="18"/>
        <w:szCs w:val="18"/>
        <w:lang w:val="ka-GE"/>
      </w:rPr>
      <w:t xml:space="preserve">ბაუ ბათუმის საერთაშორისო უნივერსიტეტის </w:t>
    </w:r>
    <w:r w:rsidRPr="006877A7">
      <w:rPr>
        <w:rFonts w:asciiTheme="minorHAnsi" w:eastAsia="Gill Sans" w:hAnsiTheme="minorHAnsi" w:cs="Gill Sans"/>
        <w:b/>
        <w:color w:val="44546A" w:themeColor="text2"/>
        <w:sz w:val="18"/>
        <w:szCs w:val="18"/>
        <w:lang w:val="ka-GE"/>
      </w:rPr>
      <w:t xml:space="preserve">კვლევითი საგრანტო კონკურსი </w:t>
    </w:r>
    <w:r w:rsidR="0033357F">
      <w:rPr>
        <w:rFonts w:asciiTheme="minorHAnsi" w:eastAsia="Gill Sans" w:hAnsiTheme="minorHAnsi" w:cs="Gill Sans"/>
        <w:b/>
        <w:color w:val="44546A" w:themeColor="text2"/>
        <w:sz w:val="18"/>
        <w:szCs w:val="18"/>
        <w:lang w:val="ka-GE"/>
      </w:rPr>
      <w:t xml:space="preserve">სტუდენტებისათვის  </w:t>
    </w:r>
    <w:r w:rsidRPr="006877A7">
      <w:rPr>
        <w:rFonts w:asciiTheme="minorHAnsi" w:eastAsia="Gill Sans" w:hAnsiTheme="minorHAnsi" w:cs="Gill Sans"/>
        <w:b/>
        <w:color w:val="44546A" w:themeColor="text2"/>
        <w:sz w:val="18"/>
        <w:szCs w:val="18"/>
        <w:lang w:val="ka-GE"/>
      </w:rPr>
      <w:t>202</w:t>
    </w:r>
    <w:r w:rsidR="0033357F">
      <w:rPr>
        <w:rFonts w:asciiTheme="minorHAnsi" w:eastAsia="Gill Sans" w:hAnsiTheme="minorHAnsi" w:cs="Gill Sans"/>
        <w:b/>
        <w:color w:val="44546A" w:themeColor="text2"/>
        <w:sz w:val="18"/>
        <w:szCs w:val="18"/>
        <w:lang w:val="ka-GE"/>
      </w:rPr>
      <w:t>4</w:t>
    </w:r>
  </w:p>
  <w:p w14:paraId="4CF0990D" w14:textId="77777777" w:rsidR="00D908C5" w:rsidRDefault="00D908C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306EF2" w14:textId="77777777" w:rsidR="007F2445" w:rsidRDefault="007F2445">
      <w:pPr>
        <w:spacing w:after="0" w:line="240" w:lineRule="auto"/>
      </w:pPr>
      <w:r>
        <w:separator/>
      </w:r>
    </w:p>
  </w:footnote>
  <w:footnote w:type="continuationSeparator" w:id="0">
    <w:p w14:paraId="2397A6CD" w14:textId="77777777" w:rsidR="007F2445" w:rsidRDefault="007F24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4188B3" w14:textId="287E55EC" w:rsidR="00D908C5" w:rsidRDefault="006877A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11B30FE3" wp14:editId="407436F3">
          <wp:extent cx="3276190" cy="571429"/>
          <wp:effectExtent l="0" t="0" r="0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76190" cy="571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26231A" w14:textId="77777777" w:rsidR="00D908C5" w:rsidRDefault="00D908C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0029B"/>
    <w:multiLevelType w:val="hybridMultilevel"/>
    <w:tmpl w:val="606A5B0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6CB5B97"/>
    <w:multiLevelType w:val="hybridMultilevel"/>
    <w:tmpl w:val="53CC1F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F83A6A"/>
    <w:multiLevelType w:val="multilevel"/>
    <w:tmpl w:val="FD98353A"/>
    <w:lvl w:ilvl="0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52035E"/>
    <w:multiLevelType w:val="hybridMultilevel"/>
    <w:tmpl w:val="C538809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4552296"/>
    <w:multiLevelType w:val="hybridMultilevel"/>
    <w:tmpl w:val="2C08A6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D20080E"/>
    <w:multiLevelType w:val="hybridMultilevel"/>
    <w:tmpl w:val="851058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276EAD"/>
    <w:multiLevelType w:val="hybridMultilevel"/>
    <w:tmpl w:val="720A76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2B74603"/>
    <w:multiLevelType w:val="hybridMultilevel"/>
    <w:tmpl w:val="659EB8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CAD092C"/>
    <w:multiLevelType w:val="hybridMultilevel"/>
    <w:tmpl w:val="FC76C03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3"/>
  </w:num>
  <w:num w:numId="4">
    <w:abstractNumId w:val="6"/>
  </w:num>
  <w:num w:numId="5">
    <w:abstractNumId w:val="0"/>
  </w:num>
  <w:num w:numId="6">
    <w:abstractNumId w:val="4"/>
  </w:num>
  <w:num w:numId="7">
    <w:abstractNumId w:val="7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jU1MjYzMDcwNTFW0lEKTi0uzszPAykwqQUAuweBCywAAAA="/>
  </w:docVars>
  <w:rsids>
    <w:rsidRoot w:val="00D908C5"/>
    <w:rsid w:val="00007672"/>
    <w:rsid w:val="0001274F"/>
    <w:rsid w:val="000B57B7"/>
    <w:rsid w:val="000C1A7A"/>
    <w:rsid w:val="000C2DC6"/>
    <w:rsid w:val="000E3C08"/>
    <w:rsid w:val="001278F2"/>
    <w:rsid w:val="00140880"/>
    <w:rsid w:val="001F6FF0"/>
    <w:rsid w:val="0025492D"/>
    <w:rsid w:val="0028407D"/>
    <w:rsid w:val="002855DA"/>
    <w:rsid w:val="00291CB9"/>
    <w:rsid w:val="00295508"/>
    <w:rsid w:val="00297C4A"/>
    <w:rsid w:val="002B3BC8"/>
    <w:rsid w:val="0033357F"/>
    <w:rsid w:val="00354458"/>
    <w:rsid w:val="00362A4A"/>
    <w:rsid w:val="003A2D28"/>
    <w:rsid w:val="003C5582"/>
    <w:rsid w:val="00415689"/>
    <w:rsid w:val="00430491"/>
    <w:rsid w:val="00497509"/>
    <w:rsid w:val="004A7CB7"/>
    <w:rsid w:val="004B4754"/>
    <w:rsid w:val="00503EC1"/>
    <w:rsid w:val="00571FC9"/>
    <w:rsid w:val="0059497A"/>
    <w:rsid w:val="005C3DAB"/>
    <w:rsid w:val="0063771D"/>
    <w:rsid w:val="00652991"/>
    <w:rsid w:val="006877A7"/>
    <w:rsid w:val="00694CA4"/>
    <w:rsid w:val="006D059E"/>
    <w:rsid w:val="00722871"/>
    <w:rsid w:val="0075404A"/>
    <w:rsid w:val="00756B0D"/>
    <w:rsid w:val="00783463"/>
    <w:rsid w:val="0078568F"/>
    <w:rsid w:val="007D7B25"/>
    <w:rsid w:val="007E0B31"/>
    <w:rsid w:val="007F0AC7"/>
    <w:rsid w:val="007F2445"/>
    <w:rsid w:val="00893ABC"/>
    <w:rsid w:val="008B6C98"/>
    <w:rsid w:val="008D4E39"/>
    <w:rsid w:val="00901724"/>
    <w:rsid w:val="00924975"/>
    <w:rsid w:val="0093206C"/>
    <w:rsid w:val="009616B3"/>
    <w:rsid w:val="0096773E"/>
    <w:rsid w:val="009B0F8E"/>
    <w:rsid w:val="009B2222"/>
    <w:rsid w:val="00A2294E"/>
    <w:rsid w:val="00A31D73"/>
    <w:rsid w:val="00A40874"/>
    <w:rsid w:val="00A61128"/>
    <w:rsid w:val="00A955BF"/>
    <w:rsid w:val="00AD341E"/>
    <w:rsid w:val="00B35D52"/>
    <w:rsid w:val="00B47720"/>
    <w:rsid w:val="00B4774B"/>
    <w:rsid w:val="00B865BC"/>
    <w:rsid w:val="00B901E3"/>
    <w:rsid w:val="00B94EF3"/>
    <w:rsid w:val="00C14C43"/>
    <w:rsid w:val="00C24C74"/>
    <w:rsid w:val="00C34A09"/>
    <w:rsid w:val="00C47F58"/>
    <w:rsid w:val="00C81957"/>
    <w:rsid w:val="00C92DE1"/>
    <w:rsid w:val="00CA0ED9"/>
    <w:rsid w:val="00CC3201"/>
    <w:rsid w:val="00D31807"/>
    <w:rsid w:val="00D4733C"/>
    <w:rsid w:val="00D74BB8"/>
    <w:rsid w:val="00D8439F"/>
    <w:rsid w:val="00D908C5"/>
    <w:rsid w:val="00DB5C9C"/>
    <w:rsid w:val="00E210E5"/>
    <w:rsid w:val="00E30E62"/>
    <w:rsid w:val="00E33BDC"/>
    <w:rsid w:val="00E81B86"/>
    <w:rsid w:val="00EB4481"/>
    <w:rsid w:val="00EF622B"/>
    <w:rsid w:val="00F40BB6"/>
    <w:rsid w:val="00F739F6"/>
    <w:rsid w:val="00FA573B"/>
    <w:rsid w:val="00FB7D2D"/>
    <w:rsid w:val="00FC3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DF127A"/>
  <w15:docId w15:val="{D19D7F77-9C24-41B9-9FF1-4C0F65351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559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2055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0559"/>
  </w:style>
  <w:style w:type="paragraph" w:styleId="Footer">
    <w:name w:val="footer"/>
    <w:basedOn w:val="Normal"/>
    <w:link w:val="FooterChar"/>
    <w:uiPriority w:val="99"/>
    <w:unhideWhenUsed/>
    <w:rsid w:val="00A20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0559"/>
  </w:style>
  <w:style w:type="paragraph" w:styleId="BalloonText">
    <w:name w:val="Balloon Text"/>
    <w:basedOn w:val="Normal"/>
    <w:link w:val="BalloonTextChar"/>
    <w:uiPriority w:val="99"/>
    <w:semiHidden/>
    <w:unhideWhenUsed/>
    <w:rsid w:val="002A10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1096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540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5404A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75404A"/>
  </w:style>
  <w:style w:type="paragraph" w:styleId="FootnoteText">
    <w:name w:val="footnote text"/>
    <w:basedOn w:val="Normal"/>
    <w:link w:val="FootnoteTextChar"/>
    <w:uiPriority w:val="99"/>
    <w:semiHidden/>
    <w:unhideWhenUsed/>
    <w:rsid w:val="00E30E6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30E6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30E62"/>
    <w:rPr>
      <w:vertAlign w:val="superscript"/>
    </w:rPr>
  </w:style>
  <w:style w:type="character" w:customStyle="1" w:styleId="vzvjbb">
    <w:name w:val="vzvjbb"/>
    <w:basedOn w:val="DefaultParagraphFont"/>
    <w:rsid w:val="000B57B7"/>
  </w:style>
  <w:style w:type="character" w:styleId="Hyperlink">
    <w:name w:val="Hyperlink"/>
    <w:basedOn w:val="DefaultParagraphFont"/>
    <w:uiPriority w:val="99"/>
    <w:unhideWhenUsed/>
    <w:rsid w:val="000B57B7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544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616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8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BYLXrnZc0/VRsqDScVZlvbBUANg==">AMUW2mVQ/iU8Z1rhrrR3VTOexg8q6UhzUtZkKIGaALyCHklvHa4+OFrM97W1uUASIN49uhrUlotILvFZzJb0sxhvb99K2Blj22Dnk3MEJy/jc4Ug5siGQfDFZ8LZzd+vGKnGFcENfXG5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860086-e098-4fee-b1bd-737247ed75f9" xsi:nil="true"/>
    <Thumbnail xmlns="9d1e63ab-6251-4d7e-b482-6bec7868ebdf" xsi:nil="true"/>
    <lcf76f155ced4ddcb4097134ff3c332f xmlns="9d1e63ab-6251-4d7e-b482-6bec7868ebd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DB976EEA345E4CB45A737DC3D506C7" ma:contentTypeVersion="21" ma:contentTypeDescription="Create a new document." ma:contentTypeScope="" ma:versionID="2303743f63852bddf604ed70046283a8">
  <xsd:schema xmlns:xsd="http://www.w3.org/2001/XMLSchema" xmlns:xs="http://www.w3.org/2001/XMLSchema" xmlns:p="http://schemas.microsoft.com/office/2006/metadata/properties" xmlns:ns2="02860086-e098-4fee-b1bd-737247ed75f9" xmlns:ns3="9d1e63ab-6251-4d7e-b482-6bec7868ebdf" targetNamespace="http://schemas.microsoft.com/office/2006/metadata/properties" ma:root="true" ma:fieldsID="6e9fded8f8d0e2b048d3ca7f9ff679f3" ns2:_="" ns3:_="">
    <xsd:import namespace="02860086-e098-4fee-b1bd-737247ed75f9"/>
    <xsd:import namespace="9d1e63ab-6251-4d7e-b482-6bec7868ebd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TaxCatchAll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3:MediaServiceOCR" minOccurs="0"/>
                <xsd:element ref="ns3:Thumbnail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60086-e098-4fee-b1bd-737247ed75f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c67f38d4-2e13-441b-8b4b-5ab22c6e94a5}" ma:internalName="TaxCatchAll" ma:showField="CatchAllData" ma:web="02860086-e098-4fee-b1bd-737247ed75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1e63ab-6251-4d7e-b482-6bec7868eb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b1b5a74-40aa-4982-9ecf-69d4f044f56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Thumbnail" ma:index="22" nillable="true" ma:displayName="Thumbnail" ma:format="Thumbnail" ma:internalName="Thumbnail">
      <xsd:simpleType>
        <xsd:restriction base="dms:Unknown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57921CF-0252-4314-B67F-5000E4D18902}">
  <ds:schemaRefs>
    <ds:schemaRef ds:uri="http://schemas.microsoft.com/office/2006/metadata/properties"/>
    <ds:schemaRef ds:uri="http://schemas.microsoft.com/office/infopath/2007/PartnerControls"/>
    <ds:schemaRef ds:uri="02860086-e098-4fee-b1bd-737247ed75f9"/>
    <ds:schemaRef ds:uri="9d1e63ab-6251-4d7e-b482-6bec7868ebdf"/>
  </ds:schemaRefs>
</ds:datastoreItem>
</file>

<file path=customXml/itemProps3.xml><?xml version="1.0" encoding="utf-8"?>
<ds:datastoreItem xmlns:ds="http://schemas.openxmlformats.org/officeDocument/2006/customXml" ds:itemID="{46F8B087-7787-4D7D-ADEB-A45668391B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860086-e098-4fee-b1bd-737247ed75f9"/>
    <ds:schemaRef ds:uri="9d1e63ab-6251-4d7e-b482-6bec7868eb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BB9F2A-FF95-4DC1-93AA-3879091FB98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C9BB9AE-294E-49F6-9469-2EA5BB36A9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4</TotalTime>
  <Pages>1</Pages>
  <Words>233</Words>
  <Characters>132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orge Tskhvediani</dc:creator>
  <cp:lastModifiedBy>leila.akhvlediani</cp:lastModifiedBy>
  <cp:revision>51</cp:revision>
  <dcterms:created xsi:type="dcterms:W3CDTF">2023-11-01T13:09:00Z</dcterms:created>
  <dcterms:modified xsi:type="dcterms:W3CDTF">2024-04-26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DB976EEA345E4CB45A737DC3D506C7</vt:lpwstr>
  </property>
</Properties>
</file>